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A7D51B" w14:textId="77777777" w:rsidR="0016566C" w:rsidRDefault="0016566C" w:rsidP="0016566C">
      <w:pPr>
        <w:pStyle w:val="Title"/>
        <w:jc w:val="center"/>
        <w:rPr>
          <w:lang w:val="en-US"/>
        </w:rPr>
      </w:pPr>
    </w:p>
    <w:p w14:paraId="30A7435A" w14:textId="77777777" w:rsidR="0016566C" w:rsidRDefault="0016566C" w:rsidP="0016566C">
      <w:pPr>
        <w:pStyle w:val="Title"/>
        <w:jc w:val="center"/>
        <w:rPr>
          <w:lang w:val="en-US"/>
        </w:rPr>
      </w:pPr>
    </w:p>
    <w:p w14:paraId="1BCFA5AB" w14:textId="77777777" w:rsidR="0016566C" w:rsidRPr="0016566C" w:rsidRDefault="0016566C" w:rsidP="0016566C">
      <w:pPr>
        <w:pStyle w:val="Title"/>
        <w:jc w:val="center"/>
        <w:rPr>
          <w:sz w:val="48"/>
          <w:szCs w:val="48"/>
          <w:lang w:val="en-US"/>
        </w:rPr>
      </w:pPr>
    </w:p>
    <w:p w14:paraId="08136006" w14:textId="77777777" w:rsidR="00D44114" w:rsidRPr="0016566C" w:rsidRDefault="0016566C" w:rsidP="0016566C">
      <w:pPr>
        <w:pStyle w:val="Title"/>
        <w:jc w:val="center"/>
        <w:rPr>
          <w:lang w:val="en-US"/>
        </w:rPr>
      </w:pPr>
      <w:r w:rsidRPr="0016566C">
        <w:rPr>
          <w:lang w:val="en-US"/>
        </w:rPr>
        <w:t>Software Design &amp; Implementation</w:t>
      </w:r>
    </w:p>
    <w:p w14:paraId="6A5783EB" w14:textId="77777777" w:rsidR="0016566C" w:rsidRDefault="0016566C" w:rsidP="0016566C">
      <w:pPr>
        <w:pStyle w:val="Title"/>
        <w:jc w:val="center"/>
        <w:rPr>
          <w:lang w:val="en-US"/>
        </w:rPr>
      </w:pPr>
      <w:r w:rsidRPr="0016566C">
        <w:rPr>
          <w:sz w:val="96"/>
          <w:szCs w:val="96"/>
          <w:lang w:val="en-US"/>
        </w:rPr>
        <w:t>Project Plan</w:t>
      </w:r>
      <w:r w:rsidRPr="0016566C">
        <w:rPr>
          <w:sz w:val="96"/>
          <w:szCs w:val="96"/>
          <w:lang w:val="en-US"/>
        </w:rPr>
        <w:br/>
      </w:r>
      <w:r>
        <w:rPr>
          <w:lang w:val="en-US"/>
        </w:rPr>
        <w:br/>
      </w:r>
      <w:r>
        <w:rPr>
          <w:lang w:val="en-US"/>
        </w:rPr>
        <w:br/>
      </w:r>
      <w:r>
        <w:rPr>
          <w:lang w:val="en-US"/>
        </w:rPr>
        <w:br/>
      </w:r>
      <w:r>
        <w:rPr>
          <w:lang w:val="en-US"/>
        </w:rPr>
        <w:br/>
      </w:r>
    </w:p>
    <w:p w14:paraId="3A6CC1FC" w14:textId="77777777" w:rsidR="0016566C" w:rsidRDefault="0016566C" w:rsidP="0016566C">
      <w:pPr>
        <w:pStyle w:val="Title"/>
        <w:jc w:val="center"/>
        <w:rPr>
          <w:lang w:val="en-US"/>
        </w:rPr>
      </w:pPr>
    </w:p>
    <w:p w14:paraId="795AC4CC" w14:textId="77777777" w:rsidR="0016566C" w:rsidRDefault="0016566C" w:rsidP="0016566C">
      <w:pPr>
        <w:pStyle w:val="Title"/>
        <w:jc w:val="center"/>
        <w:rPr>
          <w:lang w:val="en-US"/>
        </w:rPr>
      </w:pPr>
      <w:r>
        <w:rPr>
          <w:lang w:val="en-US"/>
        </w:rPr>
        <w:br/>
      </w:r>
      <w:r>
        <w:rPr>
          <w:lang w:val="en-US"/>
        </w:rPr>
        <w:br/>
      </w:r>
      <w:r>
        <w:rPr>
          <w:lang w:val="en-US"/>
        </w:rPr>
        <w:br/>
      </w:r>
    </w:p>
    <w:p w14:paraId="2A3CC7A9" w14:textId="77777777" w:rsidR="0016566C" w:rsidRPr="0016566C" w:rsidRDefault="0016566C" w:rsidP="0016566C">
      <w:pPr>
        <w:pStyle w:val="Title"/>
        <w:jc w:val="center"/>
        <w:rPr>
          <w:b/>
          <w:bCs/>
          <w:sz w:val="32"/>
          <w:szCs w:val="32"/>
          <w:lang w:val="en-US"/>
        </w:rPr>
      </w:pPr>
      <w:r w:rsidRPr="0016566C">
        <w:rPr>
          <w:b/>
          <w:bCs/>
          <w:sz w:val="32"/>
          <w:szCs w:val="32"/>
          <w:lang w:val="en-US"/>
        </w:rPr>
        <w:t>Group 30 :</w:t>
      </w:r>
    </w:p>
    <w:p w14:paraId="78C47A7A" w14:textId="77777777" w:rsidR="0016566C" w:rsidRPr="0016566C" w:rsidRDefault="0016566C" w:rsidP="0016566C">
      <w:pPr>
        <w:pStyle w:val="Title"/>
        <w:jc w:val="center"/>
        <w:rPr>
          <w:sz w:val="32"/>
          <w:szCs w:val="32"/>
          <w:lang w:val="en-US"/>
        </w:rPr>
      </w:pPr>
      <w:r w:rsidRPr="0016566C">
        <w:rPr>
          <w:sz w:val="32"/>
          <w:szCs w:val="32"/>
          <w:lang w:val="en-US"/>
        </w:rPr>
        <w:t>Hannah Ashna Jacob</w:t>
      </w:r>
    </w:p>
    <w:p w14:paraId="249BA397" w14:textId="77777777" w:rsidR="0016566C" w:rsidRPr="0016566C" w:rsidRDefault="0016566C" w:rsidP="0016566C">
      <w:pPr>
        <w:pStyle w:val="Title"/>
        <w:jc w:val="center"/>
        <w:rPr>
          <w:sz w:val="32"/>
          <w:szCs w:val="32"/>
          <w:lang w:val="en-US"/>
        </w:rPr>
      </w:pPr>
      <w:proofErr w:type="spellStart"/>
      <w:r w:rsidRPr="0016566C">
        <w:rPr>
          <w:sz w:val="32"/>
          <w:szCs w:val="32"/>
          <w:lang w:val="en-US"/>
        </w:rPr>
        <w:t>Hassaan</w:t>
      </w:r>
      <w:proofErr w:type="spellEnd"/>
      <w:r w:rsidRPr="0016566C">
        <w:rPr>
          <w:sz w:val="32"/>
          <w:szCs w:val="32"/>
          <w:lang w:val="en-US"/>
        </w:rPr>
        <w:t xml:space="preserve"> Naveed</w:t>
      </w:r>
    </w:p>
    <w:p w14:paraId="01DFA8B5" w14:textId="77777777" w:rsidR="0016566C" w:rsidRPr="0016566C" w:rsidRDefault="0016566C" w:rsidP="0016566C">
      <w:pPr>
        <w:pStyle w:val="Title"/>
        <w:jc w:val="center"/>
        <w:rPr>
          <w:sz w:val="32"/>
          <w:szCs w:val="32"/>
          <w:lang w:val="en-US"/>
        </w:rPr>
      </w:pPr>
      <w:proofErr w:type="spellStart"/>
      <w:r w:rsidRPr="0016566C">
        <w:rPr>
          <w:sz w:val="32"/>
          <w:szCs w:val="32"/>
          <w:lang w:val="en-US"/>
        </w:rPr>
        <w:t>Jarad</w:t>
      </w:r>
      <w:proofErr w:type="spellEnd"/>
      <w:r w:rsidRPr="0016566C">
        <w:rPr>
          <w:sz w:val="32"/>
          <w:szCs w:val="32"/>
          <w:lang w:val="en-US"/>
        </w:rPr>
        <w:t xml:space="preserve"> Johnson-Bailey</w:t>
      </w:r>
    </w:p>
    <w:p w14:paraId="7C57DADA" w14:textId="77777777" w:rsidR="0016566C" w:rsidRDefault="0016566C" w:rsidP="0016566C">
      <w:pPr>
        <w:pStyle w:val="Title"/>
        <w:jc w:val="center"/>
        <w:rPr>
          <w:sz w:val="32"/>
          <w:szCs w:val="32"/>
          <w:lang w:val="en-US"/>
        </w:rPr>
      </w:pPr>
      <w:r w:rsidRPr="0016566C">
        <w:rPr>
          <w:sz w:val="32"/>
          <w:szCs w:val="32"/>
          <w:lang w:val="en-US"/>
        </w:rPr>
        <w:t xml:space="preserve">Nicholas </w:t>
      </w:r>
      <w:proofErr w:type="spellStart"/>
      <w:r w:rsidRPr="0016566C">
        <w:rPr>
          <w:sz w:val="32"/>
          <w:szCs w:val="32"/>
          <w:lang w:val="en-US"/>
        </w:rPr>
        <w:t>McCaig</w:t>
      </w:r>
      <w:proofErr w:type="spellEnd"/>
    </w:p>
    <w:p w14:paraId="5173D8C1" w14:textId="77777777" w:rsidR="0016566C" w:rsidRDefault="0016566C" w:rsidP="0016566C">
      <w:pPr>
        <w:rPr>
          <w:rFonts w:asciiTheme="majorHAnsi" w:eastAsiaTheme="majorEastAsia" w:hAnsiTheme="majorHAnsi" w:cstheme="majorBidi"/>
          <w:spacing w:val="-10"/>
          <w:kern w:val="28"/>
          <w:lang w:val="en-US"/>
        </w:rPr>
      </w:pPr>
      <w:r>
        <w:rPr>
          <w:lang w:val="en-US"/>
        </w:rPr>
        <w:br w:type="page"/>
      </w:r>
    </w:p>
    <w:p w14:paraId="644F42BF" w14:textId="77777777" w:rsidR="0016566C" w:rsidRDefault="0016566C" w:rsidP="0016566C">
      <w:pPr>
        <w:pStyle w:val="Heading1"/>
        <w:rPr>
          <w:lang w:val="en-US"/>
        </w:rPr>
      </w:pPr>
      <w:r>
        <w:rPr>
          <w:lang w:val="en-US"/>
        </w:rPr>
        <w:lastRenderedPageBreak/>
        <w:t>Requirements List:</w:t>
      </w:r>
    </w:p>
    <w:tbl>
      <w:tblPr>
        <w:tblStyle w:val="TableGrid"/>
        <w:tblW w:w="0" w:type="auto"/>
        <w:tblLook w:val="04A0" w:firstRow="1" w:lastRow="0" w:firstColumn="1" w:lastColumn="0" w:noHBand="0" w:noVBand="1"/>
      </w:tblPr>
      <w:tblGrid>
        <w:gridCol w:w="523"/>
        <w:gridCol w:w="2166"/>
        <w:gridCol w:w="1134"/>
        <w:gridCol w:w="3363"/>
        <w:gridCol w:w="2164"/>
      </w:tblGrid>
      <w:tr w:rsidR="00256E08" w14:paraId="15A039E9" w14:textId="77777777" w:rsidTr="00514CEF">
        <w:trPr>
          <w:trHeight w:val="422"/>
        </w:trPr>
        <w:tc>
          <w:tcPr>
            <w:tcW w:w="523" w:type="dxa"/>
          </w:tcPr>
          <w:p w14:paraId="58DEBE88" w14:textId="5A9A9EF2" w:rsidR="00256E08" w:rsidRPr="00256E08" w:rsidRDefault="00256E08" w:rsidP="00514CEF">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tcPr>
          <w:p w14:paraId="4FC08309" w14:textId="677399C3"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tcPr>
          <w:p w14:paraId="276FCE75" w14:textId="3472C5AB" w:rsidR="00256E08" w:rsidRPr="00256E08" w:rsidRDefault="00256E08" w:rsidP="00AC169D">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tcPr>
          <w:p w14:paraId="07501E59"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tcPr>
          <w:p w14:paraId="27A8E685" w14:textId="77777777" w:rsidR="00256E08" w:rsidRPr="00256E08" w:rsidRDefault="00256E08" w:rsidP="00256E08">
            <w:pPr>
              <w:jc w:val="center"/>
              <w:rPr>
                <w:rFonts w:ascii="Verdana" w:hAnsi="Verdana"/>
                <w:b/>
                <w:bCs/>
                <w:sz w:val="20"/>
                <w:szCs w:val="20"/>
                <w:lang w:val="en-US"/>
              </w:rPr>
            </w:pPr>
            <w:r w:rsidRPr="00256E08">
              <w:rPr>
                <w:rFonts w:ascii="Verdana" w:hAnsi="Verdana"/>
                <w:b/>
                <w:bCs/>
                <w:sz w:val="20"/>
                <w:szCs w:val="20"/>
                <w:lang w:val="en-US"/>
              </w:rPr>
              <w:t>Tasks</w:t>
            </w:r>
          </w:p>
        </w:tc>
      </w:tr>
      <w:tr w:rsidR="00256E08" w14:paraId="3AA8904F" w14:textId="77777777" w:rsidTr="007F30C4">
        <w:tc>
          <w:tcPr>
            <w:tcW w:w="523" w:type="dxa"/>
          </w:tcPr>
          <w:p w14:paraId="6127D324" w14:textId="00B4B6A1"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EDA5EF6" w14:textId="28818204"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tcPr>
          <w:p w14:paraId="5A79C980" w14:textId="48C1EA03"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D340DF1" w14:textId="2EB61910" w:rsidR="00256E08" w:rsidRPr="00AC169D" w:rsidRDefault="00256E08" w:rsidP="00AC169D">
            <w:pPr>
              <w:rPr>
                <w:rFonts w:ascii="Verdana" w:hAnsi="Verdana"/>
                <w:sz w:val="18"/>
                <w:szCs w:val="18"/>
                <w:lang w:val="en-US"/>
              </w:rPr>
            </w:pPr>
            <w:r w:rsidRPr="00AC169D">
              <w:rPr>
                <w:rFonts w:ascii="Verdana" w:hAnsi="Verdana"/>
                <w:sz w:val="18"/>
                <w:szCs w:val="18"/>
                <w:lang w:val="en-US"/>
              </w:rPr>
              <w:t>Without this feature</w:t>
            </w:r>
            <w:r w:rsidR="00AC169D">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51465BAB" w14:textId="7C07D173" w:rsidR="00256E08"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Setup </w:t>
            </w:r>
            <w:r w:rsidR="00597C9D">
              <w:rPr>
                <w:rFonts w:ascii="Verdana" w:hAnsi="Verdana"/>
                <w:sz w:val="18"/>
                <w:szCs w:val="18"/>
                <w:lang w:val="en-US"/>
              </w:rPr>
              <w:t xml:space="preserve">and Configure </w:t>
            </w:r>
            <w:r w:rsidRPr="00597C9D">
              <w:rPr>
                <w:rFonts w:ascii="Verdana" w:hAnsi="Verdana"/>
                <w:sz w:val="18"/>
                <w:szCs w:val="18"/>
                <w:lang w:val="en-US"/>
              </w:rPr>
              <w:t>Client/Server using MQTT</w:t>
            </w:r>
          </w:p>
          <w:p w14:paraId="2107933F" w14:textId="71454787" w:rsidR="00A06359" w:rsidRPr="00597C9D" w:rsidRDefault="00A06359" w:rsidP="00256E08">
            <w:pPr>
              <w:rPr>
                <w:rFonts w:ascii="Verdana" w:hAnsi="Verdana"/>
                <w:sz w:val="18"/>
                <w:szCs w:val="18"/>
                <w:lang w:val="en-US"/>
              </w:rPr>
            </w:pPr>
            <w:r w:rsidRPr="00C26996">
              <w:rPr>
                <w:rFonts w:ascii="Verdana" w:hAnsi="Verdana"/>
                <w:b/>
                <w:bCs/>
                <w:sz w:val="18"/>
                <w:szCs w:val="18"/>
                <w:lang w:val="en-US"/>
              </w:rPr>
              <w:t>T</w:t>
            </w:r>
            <w:r w:rsidR="00597C9D" w:rsidRPr="00C26996">
              <w:rPr>
                <w:rFonts w:ascii="Verdana" w:hAnsi="Verdana"/>
                <w:b/>
                <w:bCs/>
                <w:sz w:val="18"/>
                <w:szCs w:val="18"/>
                <w:lang w:val="en-US"/>
              </w:rPr>
              <w:t>4</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w:t>
            </w:r>
            <w:r w:rsidR="00597C9D">
              <w:rPr>
                <w:rFonts w:ascii="Verdana" w:hAnsi="Verdana"/>
                <w:sz w:val="18"/>
                <w:szCs w:val="18"/>
                <w:lang w:val="en-US"/>
              </w:rPr>
              <w:t>Implement</w:t>
            </w:r>
            <w:r w:rsidR="00597C9D" w:rsidRPr="00597C9D">
              <w:rPr>
                <w:rFonts w:ascii="Verdana" w:hAnsi="Verdana"/>
                <w:sz w:val="18"/>
                <w:szCs w:val="18"/>
                <w:lang w:val="en-US"/>
              </w:rPr>
              <w:t xml:space="preserve"> User Interface</w:t>
            </w:r>
          </w:p>
        </w:tc>
      </w:tr>
      <w:tr w:rsidR="00256E08" w14:paraId="6096EFD1" w14:textId="77777777" w:rsidTr="007F30C4">
        <w:trPr>
          <w:trHeight w:val="1393"/>
        </w:trPr>
        <w:tc>
          <w:tcPr>
            <w:tcW w:w="523" w:type="dxa"/>
          </w:tcPr>
          <w:p w14:paraId="45F88D0A" w14:textId="1D7BF06F"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FB4F7EB" w14:textId="288A6A1D"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tcPr>
          <w:p w14:paraId="0C97EEAE" w14:textId="32305752"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BAC49E0" w14:textId="28AB8F89" w:rsidR="00256E08" w:rsidRPr="00AC169D" w:rsidRDefault="00256E08" w:rsidP="00AC169D">
            <w:pPr>
              <w:rPr>
                <w:rFonts w:ascii="Verdana" w:hAnsi="Verdana"/>
                <w:sz w:val="18"/>
                <w:szCs w:val="18"/>
                <w:lang w:val="en-US"/>
              </w:rPr>
            </w:pPr>
            <w:r w:rsidRPr="00AC169D">
              <w:rPr>
                <w:rFonts w:ascii="Verdana" w:hAnsi="Verdana"/>
                <w:sz w:val="18"/>
                <w:szCs w:val="18"/>
                <w:lang w:val="en-US"/>
              </w:rPr>
              <w:t xml:space="preserve">A </w:t>
            </w:r>
            <w:r w:rsidR="00AC169D" w:rsidRPr="00AC169D">
              <w:rPr>
                <w:rFonts w:ascii="Verdana" w:hAnsi="Verdana"/>
                <w:sz w:val="18"/>
                <w:szCs w:val="18"/>
                <w:lang w:val="en-US"/>
              </w:rPr>
              <w:t xml:space="preserve">key feature </w:t>
            </w:r>
            <w:r w:rsidRPr="00AC169D">
              <w:rPr>
                <w:rFonts w:ascii="Verdana" w:hAnsi="Verdana"/>
                <w:sz w:val="18"/>
                <w:szCs w:val="18"/>
                <w:lang w:val="en-US"/>
              </w:rPr>
              <w:t>in a messaging platform is the ability to chat with more than one person simultaneously, hence, the need for chat rooms</w:t>
            </w:r>
          </w:p>
        </w:tc>
        <w:tc>
          <w:tcPr>
            <w:tcW w:w="2164" w:type="dxa"/>
          </w:tcPr>
          <w:p w14:paraId="6A1980EF" w14:textId="65FC253A"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1.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B9AE6D9" w14:textId="4B33D5F1"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2.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256E08" w14:paraId="08925A50" w14:textId="77777777" w:rsidTr="007F30C4">
        <w:tc>
          <w:tcPr>
            <w:tcW w:w="523" w:type="dxa"/>
          </w:tcPr>
          <w:p w14:paraId="318657C1" w14:textId="60714FF6" w:rsidR="00256E08" w:rsidRPr="00AC169D" w:rsidRDefault="00256E08" w:rsidP="00514CEF">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197B0EBA" w14:textId="1C3C5A0F" w:rsidR="00256E08" w:rsidRPr="00AC169D" w:rsidRDefault="00256E08" w:rsidP="00AC169D">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tcPr>
          <w:p w14:paraId="20F0BB55" w14:textId="35D2C73C" w:rsidR="00256E08" w:rsidRPr="00AC169D" w:rsidRDefault="00256E08" w:rsidP="00AC16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4F637A" w14:textId="51B63511" w:rsidR="00256E08" w:rsidRPr="00AC169D" w:rsidRDefault="00256E08" w:rsidP="00AC169D">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56A8109E" w14:textId="60EE4D97" w:rsidR="00256E08" w:rsidRPr="00597C9D" w:rsidRDefault="00597C9D" w:rsidP="00256E08">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024B0F6D" w14:textId="77777777" w:rsidTr="007F30C4">
        <w:tc>
          <w:tcPr>
            <w:tcW w:w="523" w:type="dxa"/>
          </w:tcPr>
          <w:p w14:paraId="24855702" w14:textId="268292F4"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719F6B87" w14:textId="6D6EB9C3" w:rsidR="00597C9D" w:rsidRPr="00AC169D" w:rsidRDefault="00597C9D" w:rsidP="00597C9D">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tcPr>
          <w:p w14:paraId="0BED0A4A" w14:textId="5F6CC509"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1FB07042" w14:textId="171D6F84" w:rsidR="00597C9D" w:rsidRPr="00AC169D" w:rsidRDefault="00597C9D" w:rsidP="00597C9D">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4ECF505E" w14:textId="3AE5D57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2BA343F" w14:textId="77777777" w:rsidTr="007F30C4">
        <w:tc>
          <w:tcPr>
            <w:tcW w:w="523" w:type="dxa"/>
          </w:tcPr>
          <w:p w14:paraId="7DF9C88A" w14:textId="5C731819"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728F617F" w14:textId="77930E38"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tcPr>
          <w:p w14:paraId="019C3FA6" w14:textId="78BBE48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242762E" w14:textId="16DE4BDB" w:rsidR="00597C9D" w:rsidRPr="00AC169D" w:rsidRDefault="00597C9D" w:rsidP="00597C9D">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2ABCA95E" w14:textId="3C0E17D0"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0</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597C9D" w14:paraId="2C21DDA9" w14:textId="77777777" w:rsidTr="007F30C4">
        <w:tc>
          <w:tcPr>
            <w:tcW w:w="523" w:type="dxa"/>
          </w:tcPr>
          <w:p w14:paraId="239B0F7D" w14:textId="44800B5F"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0EADE988" w14:textId="18A6726A"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tcPr>
          <w:p w14:paraId="40E4C5F2" w14:textId="35D042A5"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38AAFF4" w14:textId="122E0B23" w:rsidR="00597C9D" w:rsidRPr="00AC169D" w:rsidRDefault="00597C9D" w:rsidP="00597C9D">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1A8CF1B8" w14:textId="6088F6E4"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1</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597C9D" w14:paraId="3BF51FD1" w14:textId="77777777" w:rsidTr="007F30C4">
        <w:tc>
          <w:tcPr>
            <w:tcW w:w="523" w:type="dxa"/>
          </w:tcPr>
          <w:p w14:paraId="2FFB4426" w14:textId="45D27968"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55722318" w14:textId="6D13AA90"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tcPr>
          <w:p w14:paraId="16B93FE4" w14:textId="223EC707"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BD4BE15" w14:textId="1AEC38A2" w:rsidR="00597C9D" w:rsidRPr="00AC169D" w:rsidRDefault="00597C9D" w:rsidP="00597C9D">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0B8D0493" w14:textId="602329C3"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597C9D" w14:paraId="2BBAFD80" w14:textId="77777777" w:rsidTr="007F30C4">
        <w:tc>
          <w:tcPr>
            <w:tcW w:w="523" w:type="dxa"/>
          </w:tcPr>
          <w:p w14:paraId="28891B23" w14:textId="3F9BE44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EE2E47C" w14:textId="169D67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tcPr>
          <w:p w14:paraId="5164298F" w14:textId="4BD95661"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A9B3BDA" w14:textId="6E04659C" w:rsidR="00597C9D" w:rsidRPr="00AC169D" w:rsidRDefault="00597C9D" w:rsidP="00597C9D">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0053D910" w14:textId="0E97E6F7"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5</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597C9D" w14:paraId="2076DFFC" w14:textId="77777777" w:rsidTr="007F30C4">
        <w:tc>
          <w:tcPr>
            <w:tcW w:w="523" w:type="dxa"/>
          </w:tcPr>
          <w:p w14:paraId="0F62E784" w14:textId="6207FC7A"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605874BD" w14:textId="06D1CE9D"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tcPr>
          <w:p w14:paraId="3C8362EF" w14:textId="4C8DD2B2"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1777305C" w14:textId="07E523B5" w:rsidR="00597C9D" w:rsidRPr="00AC169D" w:rsidRDefault="00001282" w:rsidP="00597C9D">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78EF4ADA" w14:textId="645B257F"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0</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287027A" w14:textId="77777777" w:rsidR="00597C9D" w:rsidRPr="00597C9D" w:rsidRDefault="00597C9D" w:rsidP="00597C9D">
            <w:pPr>
              <w:rPr>
                <w:rFonts w:ascii="Verdana" w:hAnsi="Verdana"/>
                <w:sz w:val="18"/>
                <w:szCs w:val="18"/>
                <w:lang w:val="en-US"/>
              </w:rPr>
            </w:pPr>
          </w:p>
        </w:tc>
      </w:tr>
      <w:tr w:rsidR="00597C9D" w14:paraId="0335237B" w14:textId="77777777" w:rsidTr="007F30C4">
        <w:tc>
          <w:tcPr>
            <w:tcW w:w="523" w:type="dxa"/>
          </w:tcPr>
          <w:p w14:paraId="7CBF2020" w14:textId="51C9CD4C"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4B4056D9" w14:textId="0F774173"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tcPr>
          <w:p w14:paraId="7E5099F8" w14:textId="73A084E3"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2FC8CF" w14:textId="123C4F2C" w:rsidR="00597C9D" w:rsidRPr="00AC169D" w:rsidRDefault="00597C9D" w:rsidP="00597C9D">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0F177B31" w14:textId="27D8C56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w:t>
            </w:r>
            <w:r w:rsidR="007858C9" w:rsidRPr="00C26996">
              <w:rPr>
                <w:rFonts w:ascii="Verdana" w:hAnsi="Verdana"/>
                <w:b/>
                <w:bCs/>
                <w:sz w:val="18"/>
                <w:szCs w:val="18"/>
                <w:lang w:val="en-US"/>
              </w:rPr>
              <w:t>2</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4537A802" w14:textId="77777777" w:rsidR="00597C9D" w:rsidRPr="00597C9D" w:rsidRDefault="00597C9D" w:rsidP="00597C9D">
            <w:pPr>
              <w:rPr>
                <w:rFonts w:ascii="Verdana" w:hAnsi="Verdana"/>
                <w:sz w:val="18"/>
                <w:szCs w:val="18"/>
                <w:lang w:val="en-US"/>
              </w:rPr>
            </w:pPr>
          </w:p>
        </w:tc>
      </w:tr>
      <w:tr w:rsidR="00597C9D" w14:paraId="7278A4B9" w14:textId="77777777" w:rsidTr="007F30C4">
        <w:tc>
          <w:tcPr>
            <w:tcW w:w="523" w:type="dxa"/>
          </w:tcPr>
          <w:p w14:paraId="61343D66" w14:textId="4F70063E" w:rsidR="00597C9D" w:rsidRPr="00AC169D" w:rsidRDefault="00597C9D" w:rsidP="00514CEF">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2C244E25" w14:textId="7DB2EA95" w:rsidR="00597C9D" w:rsidRPr="00AC169D" w:rsidRDefault="00597C9D" w:rsidP="00597C9D">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tcPr>
          <w:p w14:paraId="07D69DFD" w14:textId="276B1B2A" w:rsidR="00597C9D" w:rsidRPr="00AC169D" w:rsidRDefault="00597C9D" w:rsidP="00597C9D">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F779D65" w14:textId="06710A87" w:rsidR="00597C9D" w:rsidRPr="00AC169D" w:rsidRDefault="00597C9D" w:rsidP="00597C9D">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ADE0528" w14:textId="5214A2E5" w:rsidR="00597C9D" w:rsidRPr="00597C9D" w:rsidRDefault="00597C9D" w:rsidP="00597C9D">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Implement </w:t>
            </w:r>
            <w:r w:rsidR="007858C9">
              <w:rPr>
                <w:rFonts w:ascii="Verdana" w:hAnsi="Verdana"/>
                <w:sz w:val="18"/>
                <w:szCs w:val="18"/>
                <w:lang w:val="en-US"/>
              </w:rPr>
              <w:t>security features and protocols</w:t>
            </w:r>
          </w:p>
        </w:tc>
      </w:tr>
      <w:tr w:rsidR="00001282" w14:paraId="0EE77F36" w14:textId="77777777" w:rsidTr="007F30C4">
        <w:tc>
          <w:tcPr>
            <w:tcW w:w="523" w:type="dxa"/>
          </w:tcPr>
          <w:p w14:paraId="29FAE5B0" w14:textId="52D5ECC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194A5C2B" w14:textId="6713286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tcPr>
          <w:p w14:paraId="54BE9F2F" w14:textId="03AEFDD1"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FEDA571" w14:textId="14936ED7" w:rsidR="00001282" w:rsidRPr="00AC169D" w:rsidRDefault="00001282" w:rsidP="00001282">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2562B90" w14:textId="1CA97C77" w:rsidR="00001282"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0</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4AF0B1F2" w14:textId="56D169E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6D0B4358" w14:textId="77777777" w:rsidTr="007F30C4">
        <w:tc>
          <w:tcPr>
            <w:tcW w:w="523" w:type="dxa"/>
          </w:tcPr>
          <w:p w14:paraId="5AF78768" w14:textId="4113FF98"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65128149" w14:textId="0155ECC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tcPr>
          <w:p w14:paraId="11F6CBED" w14:textId="2957AFB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3FA06FC" w14:textId="449C9BE3" w:rsidR="00001282" w:rsidRPr="00AC169D" w:rsidRDefault="00001282" w:rsidP="00001282">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69EABAC0" w14:textId="6D13BA2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0.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001282" w14:paraId="1D462F5A" w14:textId="77777777" w:rsidTr="007F30C4">
        <w:tc>
          <w:tcPr>
            <w:tcW w:w="523" w:type="dxa"/>
          </w:tcPr>
          <w:p w14:paraId="5CDD19C9" w14:textId="52DC35E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29330997" w14:textId="0B8CBE4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tcPr>
          <w:p w14:paraId="2603A9F8" w14:textId="28C7B60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759C46D6" w14:textId="50A0ACDD" w:rsidR="00001282" w:rsidRPr="00AC169D" w:rsidRDefault="00001282" w:rsidP="00001282">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07568558" w14:textId="4AC82A8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0.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001282" w14:paraId="4C799163" w14:textId="77777777" w:rsidTr="007F30C4">
        <w:tc>
          <w:tcPr>
            <w:tcW w:w="523" w:type="dxa"/>
          </w:tcPr>
          <w:p w14:paraId="64BC9FEC" w14:textId="594BEFB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149B83F2" w14:textId="1D8916CC" w:rsidR="00001282" w:rsidRPr="00AC169D" w:rsidRDefault="00001282" w:rsidP="00001282">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tcPr>
          <w:p w14:paraId="2D218900" w14:textId="6078917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A918450" w14:textId="3A6F5654" w:rsidR="00001282" w:rsidRPr="00AC169D" w:rsidRDefault="00001282" w:rsidP="00001282">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3B8DDD8F" w14:textId="631A5DF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0.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669253AC" w14:textId="77777777" w:rsidTr="007F30C4">
        <w:tc>
          <w:tcPr>
            <w:tcW w:w="523" w:type="dxa"/>
          </w:tcPr>
          <w:p w14:paraId="07F9D86F" w14:textId="4E445727"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16F0C496" w14:textId="4441C56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tcPr>
          <w:p w14:paraId="2DB2730E" w14:textId="1A57B1CB"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31F49B48" w14:textId="665B2585" w:rsidR="00001282" w:rsidRPr="00AC169D" w:rsidRDefault="00001282" w:rsidP="00001282">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0FF5DFAB" w14:textId="126171C2"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1D87ADD5" w14:textId="77777777" w:rsidTr="007F30C4">
        <w:tc>
          <w:tcPr>
            <w:tcW w:w="523" w:type="dxa"/>
          </w:tcPr>
          <w:p w14:paraId="3FCD872A" w14:textId="0B1555A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7</w:t>
            </w:r>
          </w:p>
        </w:tc>
        <w:tc>
          <w:tcPr>
            <w:tcW w:w="2166" w:type="dxa"/>
          </w:tcPr>
          <w:p w14:paraId="4AC7271B" w14:textId="66950FC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delete a user’s messages in the chatroom</w:t>
            </w:r>
          </w:p>
        </w:tc>
        <w:tc>
          <w:tcPr>
            <w:tcW w:w="1134" w:type="dxa"/>
          </w:tcPr>
          <w:p w14:paraId="55341046" w14:textId="2D05F81E"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61229F" w14:textId="0A3B6E67" w:rsidR="00001282" w:rsidRPr="00AC169D" w:rsidRDefault="00001282" w:rsidP="00001282">
            <w:pPr>
              <w:rPr>
                <w:rFonts w:ascii="Verdana" w:hAnsi="Verdana"/>
                <w:sz w:val="18"/>
                <w:szCs w:val="18"/>
                <w:lang w:val="en-US"/>
              </w:rPr>
            </w:pPr>
            <w:r w:rsidRPr="00AC169D">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2E7A1BC2" w14:textId="1855F88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3</w:t>
            </w:r>
            <w:r w:rsidR="003A000F" w:rsidRPr="00C26996">
              <w:rPr>
                <w:rFonts w:ascii="Verdana" w:hAnsi="Verdana"/>
                <w:b/>
                <w:bCs/>
                <w:sz w:val="18"/>
                <w:szCs w:val="18"/>
                <w:lang w:val="en-US"/>
              </w:rPr>
              <w:t>.1.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001282" w14:paraId="2C2F91C0" w14:textId="77777777" w:rsidTr="007F30C4">
        <w:tc>
          <w:tcPr>
            <w:tcW w:w="523" w:type="dxa"/>
          </w:tcPr>
          <w:p w14:paraId="2C10578F" w14:textId="0D4AB1B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8</w:t>
            </w:r>
          </w:p>
        </w:tc>
        <w:tc>
          <w:tcPr>
            <w:tcW w:w="2166" w:type="dxa"/>
          </w:tcPr>
          <w:p w14:paraId="09FBCB44" w14:textId="04F28BF8"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tcPr>
          <w:p w14:paraId="1BB199AA" w14:textId="38C9AB45"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760DDD0" w14:textId="26EEF45C"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2A2A19E1" w14:textId="4230E39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A3EABE8" w14:textId="77777777" w:rsidTr="007F30C4">
        <w:tc>
          <w:tcPr>
            <w:tcW w:w="523" w:type="dxa"/>
          </w:tcPr>
          <w:p w14:paraId="062DE1C3" w14:textId="6FB7A70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19</w:t>
            </w:r>
          </w:p>
        </w:tc>
        <w:tc>
          <w:tcPr>
            <w:tcW w:w="2166" w:type="dxa"/>
          </w:tcPr>
          <w:p w14:paraId="293ABB00" w14:textId="016B37D7"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details including their picture</w:t>
            </w:r>
          </w:p>
        </w:tc>
        <w:tc>
          <w:tcPr>
            <w:tcW w:w="1134" w:type="dxa"/>
          </w:tcPr>
          <w:p w14:paraId="4D24BB94" w14:textId="1DBE21F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153CE8AC" w14:textId="47152F1A" w:rsidR="00001282" w:rsidRPr="00AC169D" w:rsidRDefault="00001282" w:rsidP="00001282">
            <w:pPr>
              <w:rPr>
                <w:rFonts w:ascii="Verdana" w:hAnsi="Verdana"/>
                <w:sz w:val="18"/>
                <w:szCs w:val="18"/>
                <w:lang w:val="en-US"/>
              </w:rPr>
            </w:pPr>
            <w:r w:rsidRPr="00AC169D">
              <w:rPr>
                <w:rFonts w:ascii="Verdana" w:hAnsi="Verdana"/>
                <w:sz w:val="18"/>
                <w:szCs w:val="18"/>
                <w:lang w:val="en-US"/>
              </w:rPr>
              <w:t>A customization feature that allows a user to share their details with their contacts (i.e., profile photo, name, email)</w:t>
            </w:r>
          </w:p>
        </w:tc>
        <w:tc>
          <w:tcPr>
            <w:tcW w:w="2164" w:type="dxa"/>
          </w:tcPr>
          <w:p w14:paraId="5CB6C209" w14:textId="304BB7B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796FB63E" w14:textId="77777777" w:rsidTr="007F30C4">
        <w:tc>
          <w:tcPr>
            <w:tcW w:w="523" w:type="dxa"/>
          </w:tcPr>
          <w:p w14:paraId="3190E46D" w14:textId="5AED34F0"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0</w:t>
            </w:r>
          </w:p>
        </w:tc>
        <w:tc>
          <w:tcPr>
            <w:tcW w:w="2166" w:type="dxa"/>
          </w:tcPr>
          <w:p w14:paraId="1E97EF5C" w14:textId="27B8E49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Files transfer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 xml:space="preserve">only start if the contact clicks </w:t>
            </w:r>
            <w:r>
              <w:rPr>
                <w:rFonts w:ascii="Verdana" w:hAnsi="Verdana" w:cs="Arial"/>
                <w:color w:val="000000"/>
                <w:sz w:val="18"/>
                <w:szCs w:val="18"/>
              </w:rPr>
              <w:t>o</w:t>
            </w:r>
            <w:r w:rsidRPr="00AC169D">
              <w:rPr>
                <w:rFonts w:ascii="Verdana" w:hAnsi="Verdana" w:cs="Arial"/>
                <w:color w:val="000000"/>
                <w:sz w:val="18"/>
                <w:szCs w:val="18"/>
              </w:rPr>
              <w:t>n the link</w:t>
            </w:r>
          </w:p>
        </w:tc>
        <w:tc>
          <w:tcPr>
            <w:tcW w:w="1134" w:type="dxa"/>
          </w:tcPr>
          <w:p w14:paraId="45C65405" w14:textId="22091D2A"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492151D" w14:textId="2E3D8C17" w:rsidR="00001282" w:rsidRPr="00AC169D" w:rsidRDefault="00001282" w:rsidP="00001282">
            <w:pPr>
              <w:rPr>
                <w:rFonts w:ascii="Verdana" w:hAnsi="Verdana"/>
                <w:sz w:val="18"/>
                <w:szCs w:val="18"/>
                <w:lang w:val="en-US"/>
              </w:rPr>
            </w:pPr>
            <w:r w:rsidRPr="00AC169D">
              <w:rPr>
                <w:rFonts w:ascii="Verdana" w:hAnsi="Verdana"/>
                <w:sz w:val="18"/>
                <w:szCs w:val="18"/>
                <w:lang w:val="en-US"/>
              </w:rPr>
              <w:t>This acts as a security feature to prevent the accidental download of malicious files</w:t>
            </w:r>
          </w:p>
        </w:tc>
        <w:tc>
          <w:tcPr>
            <w:tcW w:w="2164" w:type="dxa"/>
          </w:tcPr>
          <w:p w14:paraId="5340D672" w14:textId="1B26A17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2B0A99D" w14:textId="77777777" w:rsidTr="007F30C4">
        <w:tc>
          <w:tcPr>
            <w:tcW w:w="523" w:type="dxa"/>
          </w:tcPr>
          <w:p w14:paraId="30730D07" w14:textId="3028F1E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1</w:t>
            </w:r>
          </w:p>
        </w:tc>
        <w:tc>
          <w:tcPr>
            <w:tcW w:w="2166" w:type="dxa"/>
          </w:tcPr>
          <w:p w14:paraId="48C785FB" w14:textId="3FEF941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tcPr>
          <w:p w14:paraId="296BD01E" w14:textId="786F025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281BD1E3" w14:textId="2121C9DC" w:rsidR="00001282" w:rsidRPr="00AC169D" w:rsidRDefault="00001282" w:rsidP="00001282">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4E4FB3C7" w14:textId="4038A063"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001282" w14:paraId="01CA89B9" w14:textId="77777777" w:rsidTr="007F30C4">
        <w:tc>
          <w:tcPr>
            <w:tcW w:w="523" w:type="dxa"/>
          </w:tcPr>
          <w:p w14:paraId="3A3290C0" w14:textId="70529072"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2</w:t>
            </w:r>
          </w:p>
        </w:tc>
        <w:tc>
          <w:tcPr>
            <w:tcW w:w="2166" w:type="dxa"/>
          </w:tcPr>
          <w:p w14:paraId="40E7F18A" w14:textId="514F9B8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tcPr>
          <w:p w14:paraId="1D2A022B" w14:textId="38CEC723"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FA1E696" w14:textId="01667452" w:rsidR="00001282" w:rsidRPr="00AC169D" w:rsidRDefault="00001282" w:rsidP="00001282">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311806D3" w14:textId="24C1322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6</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001282" w14:paraId="6EDCF2B0" w14:textId="77777777" w:rsidTr="007F30C4">
        <w:tc>
          <w:tcPr>
            <w:tcW w:w="523" w:type="dxa"/>
          </w:tcPr>
          <w:p w14:paraId="6EEDF6DA" w14:textId="7E42738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lastRenderedPageBreak/>
              <w:t>23</w:t>
            </w:r>
          </w:p>
        </w:tc>
        <w:tc>
          <w:tcPr>
            <w:tcW w:w="2166" w:type="dxa"/>
          </w:tcPr>
          <w:p w14:paraId="3A2404D4" w14:textId="7DBBB4A1"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tcPr>
          <w:p w14:paraId="12DA1328" w14:textId="1AB4487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31DACB6" w14:textId="31CB6C49" w:rsidR="00001282" w:rsidRPr="00AC169D" w:rsidRDefault="00001282" w:rsidP="00001282">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49444161" w14:textId="057128EF"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1.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477B163" w14:textId="322A1C91"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2CDB0A5A" w14:textId="77777777" w:rsidTr="007F30C4">
        <w:tc>
          <w:tcPr>
            <w:tcW w:w="523" w:type="dxa"/>
          </w:tcPr>
          <w:p w14:paraId="4AA565CB" w14:textId="5B63F443"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4</w:t>
            </w:r>
          </w:p>
        </w:tc>
        <w:tc>
          <w:tcPr>
            <w:tcW w:w="2166" w:type="dxa"/>
          </w:tcPr>
          <w:p w14:paraId="463F087E" w14:textId="0D2BD8B9"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tcPr>
          <w:p w14:paraId="7B35AB40" w14:textId="7B648FF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4F7C284" w14:textId="5BDB5EA9" w:rsidR="00001282" w:rsidRPr="00AC169D" w:rsidRDefault="00001282" w:rsidP="00001282">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3FEE1CFE" w14:textId="2AFE79A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8</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tc>
      </w:tr>
      <w:tr w:rsidR="00001282" w14:paraId="7CD8BE09" w14:textId="77777777" w:rsidTr="007F30C4">
        <w:tc>
          <w:tcPr>
            <w:tcW w:w="523" w:type="dxa"/>
          </w:tcPr>
          <w:p w14:paraId="2C8CA892" w14:textId="714B395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5</w:t>
            </w:r>
          </w:p>
        </w:tc>
        <w:tc>
          <w:tcPr>
            <w:tcW w:w="2166" w:type="dxa"/>
          </w:tcPr>
          <w:p w14:paraId="2B2BB7A4" w14:textId="6625ECB3" w:rsidR="00001282" w:rsidRPr="00AC169D" w:rsidRDefault="00001282" w:rsidP="00001282">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tcPr>
          <w:p w14:paraId="4730D6CF" w14:textId="393846C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7ADA0EF" w14:textId="64244EB4" w:rsidR="00001282" w:rsidRPr="00AC169D" w:rsidRDefault="00001282" w:rsidP="00001282">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1B03D395" w14:textId="535E8FC6"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672F3A00" w14:textId="77777777" w:rsidTr="007F30C4">
        <w:tc>
          <w:tcPr>
            <w:tcW w:w="523" w:type="dxa"/>
          </w:tcPr>
          <w:p w14:paraId="3013A534" w14:textId="0685999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6</w:t>
            </w:r>
          </w:p>
        </w:tc>
        <w:tc>
          <w:tcPr>
            <w:tcW w:w="2166" w:type="dxa"/>
          </w:tcPr>
          <w:p w14:paraId="7CB57B47" w14:textId="2234CC5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tcPr>
          <w:p w14:paraId="59474642" w14:textId="67213007"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E5F285F" w14:textId="43B65C15" w:rsidR="00001282" w:rsidRPr="00AC169D" w:rsidRDefault="00001282" w:rsidP="00001282">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439C888C" w14:textId="7D1ACDC9"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sidRPr="00C26996">
              <w:rPr>
                <w:rFonts w:ascii="Verdana" w:hAnsi="Verdana"/>
                <w:b/>
                <w:bCs/>
                <w:sz w:val="18"/>
                <w:szCs w:val="18"/>
                <w:lang w:val="en-US"/>
              </w:rPr>
              <w:t>.0.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5D1AEA2C" w14:textId="77777777" w:rsidTr="007F30C4">
        <w:tc>
          <w:tcPr>
            <w:tcW w:w="523" w:type="dxa"/>
          </w:tcPr>
          <w:p w14:paraId="00FD4757" w14:textId="3F0DF5D6"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7</w:t>
            </w:r>
          </w:p>
        </w:tc>
        <w:tc>
          <w:tcPr>
            <w:tcW w:w="2166" w:type="dxa"/>
          </w:tcPr>
          <w:p w14:paraId="0FA67EDE" w14:textId="0B330DB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tcPr>
          <w:p w14:paraId="015DCF37" w14:textId="32EB59E4"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06E31151" w14:textId="24698F9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501BFF38" w14:textId="29FBDC80"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2</w:t>
            </w:r>
            <w:r w:rsidR="003A000F" w:rsidRPr="00C26996">
              <w:rPr>
                <w:rFonts w:ascii="Verdana" w:hAnsi="Verdana"/>
                <w:b/>
                <w:bCs/>
                <w:sz w:val="18"/>
                <w:szCs w:val="18"/>
                <w:lang w:val="en-US"/>
              </w:rPr>
              <w:t>.3.0</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tc>
      </w:tr>
      <w:tr w:rsidR="00001282" w14:paraId="5CE2161F" w14:textId="77777777" w:rsidTr="007F30C4">
        <w:tc>
          <w:tcPr>
            <w:tcW w:w="523" w:type="dxa"/>
          </w:tcPr>
          <w:p w14:paraId="40DAA413" w14:textId="7AAC4EAF"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8</w:t>
            </w:r>
          </w:p>
        </w:tc>
        <w:tc>
          <w:tcPr>
            <w:tcW w:w="2166" w:type="dxa"/>
          </w:tcPr>
          <w:p w14:paraId="1ED5498E" w14:textId="5EE06F0D"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tcPr>
          <w:p w14:paraId="777383E1" w14:textId="6A02A839"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59750E4" w14:textId="23EBE954" w:rsidR="00001282" w:rsidRPr="00AC169D" w:rsidRDefault="00001282" w:rsidP="00001282">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390701F0" w14:textId="38387BDA"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9</w:t>
            </w:r>
            <w:r w:rsidR="00C26996" w:rsidRPr="00C26996">
              <w:rPr>
                <w:rFonts w:ascii="Verdana" w:hAnsi="Verdana"/>
                <w:b/>
                <w:bCs/>
                <w:sz w:val="18"/>
                <w:szCs w:val="18"/>
                <w:lang w:val="en-US"/>
              </w:rPr>
              <w:t>.1.0</w:t>
            </w:r>
            <w:r w:rsidRPr="00C26996">
              <w:rPr>
                <w:rFonts w:ascii="Verdana" w:hAnsi="Verdana"/>
                <w:b/>
                <w:bCs/>
                <w:sz w:val="18"/>
                <w:szCs w:val="18"/>
                <w:lang w:val="en-US"/>
              </w:rPr>
              <w:t>:</w:t>
            </w:r>
            <w:r w:rsidRPr="007858C9">
              <w:rPr>
                <w:rFonts w:ascii="Verdana" w:hAnsi="Verdana"/>
                <w:sz w:val="18"/>
                <w:szCs w:val="18"/>
                <w:lang w:val="en-US"/>
              </w:rPr>
              <w:t xml:space="preserve"> Setup a local database</w:t>
            </w:r>
          </w:p>
        </w:tc>
      </w:tr>
      <w:tr w:rsidR="00001282" w14:paraId="7823772B" w14:textId="77777777" w:rsidTr="007F30C4">
        <w:tc>
          <w:tcPr>
            <w:tcW w:w="523" w:type="dxa"/>
          </w:tcPr>
          <w:p w14:paraId="2216DCAA" w14:textId="326DC931"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29</w:t>
            </w:r>
          </w:p>
        </w:tc>
        <w:tc>
          <w:tcPr>
            <w:tcW w:w="2166" w:type="dxa"/>
          </w:tcPr>
          <w:p w14:paraId="621C1ACE" w14:textId="73BF1EE0"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tcPr>
          <w:p w14:paraId="6B3D41C0" w14:textId="5B750D50"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81058B0" w14:textId="10BF5EEB" w:rsidR="00001282" w:rsidRPr="00AC169D" w:rsidRDefault="00001282" w:rsidP="00001282">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16272E2F" w14:textId="2CD072BC"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10</w:t>
            </w:r>
            <w:r w:rsid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001282" w14:paraId="1D934A33" w14:textId="77777777" w:rsidTr="007F30C4">
        <w:tc>
          <w:tcPr>
            <w:tcW w:w="523" w:type="dxa"/>
          </w:tcPr>
          <w:p w14:paraId="79B42240" w14:textId="2C45407C"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0</w:t>
            </w:r>
          </w:p>
        </w:tc>
        <w:tc>
          <w:tcPr>
            <w:tcW w:w="2166" w:type="dxa"/>
          </w:tcPr>
          <w:p w14:paraId="0E92F367" w14:textId="40F80C32"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tcPr>
          <w:p w14:paraId="36907D87" w14:textId="3975A30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02C65FA" w14:textId="155F2704"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1025F99C" w14:textId="729DE1EA"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2512208" w14:textId="035920B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550C83F2" w14:textId="77777777" w:rsidTr="007F30C4">
        <w:tc>
          <w:tcPr>
            <w:tcW w:w="523" w:type="dxa"/>
          </w:tcPr>
          <w:p w14:paraId="3A0C460D" w14:textId="0C9F0B2A"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1</w:t>
            </w:r>
          </w:p>
        </w:tc>
        <w:tc>
          <w:tcPr>
            <w:tcW w:w="2166" w:type="dxa"/>
          </w:tcPr>
          <w:p w14:paraId="03E83060" w14:textId="6837B4AC"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tcPr>
          <w:p w14:paraId="7D948992" w14:textId="65D5AF68"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66E96CE" w14:textId="6495BAD2" w:rsidR="00001282" w:rsidRPr="00AC169D" w:rsidRDefault="00001282" w:rsidP="00001282">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6D429C70" w14:textId="71AE104D"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2.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C44EA" w14:textId="5DDE211F"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001282" w14:paraId="66BBCDB8" w14:textId="77777777" w:rsidTr="007F30C4">
        <w:tc>
          <w:tcPr>
            <w:tcW w:w="523" w:type="dxa"/>
          </w:tcPr>
          <w:p w14:paraId="13C26411" w14:textId="2123F06D" w:rsidR="00001282" w:rsidRPr="00AC169D" w:rsidRDefault="00001282" w:rsidP="00514CEF">
            <w:pPr>
              <w:jc w:val="center"/>
              <w:rPr>
                <w:rFonts w:ascii="Verdana" w:hAnsi="Verdana"/>
                <w:sz w:val="18"/>
                <w:szCs w:val="18"/>
                <w:lang w:val="en-US"/>
              </w:rPr>
            </w:pPr>
            <w:r w:rsidRPr="00AC169D">
              <w:rPr>
                <w:rFonts w:ascii="Verdana" w:hAnsi="Verdana"/>
                <w:sz w:val="18"/>
                <w:szCs w:val="18"/>
                <w:lang w:val="en-US"/>
              </w:rPr>
              <w:t>32</w:t>
            </w:r>
          </w:p>
        </w:tc>
        <w:tc>
          <w:tcPr>
            <w:tcW w:w="2166" w:type="dxa"/>
          </w:tcPr>
          <w:p w14:paraId="23858CAF" w14:textId="3E2A8C9A" w:rsidR="00001282" w:rsidRPr="00AC169D" w:rsidRDefault="00001282" w:rsidP="00001282">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tcPr>
          <w:p w14:paraId="5572EB5E" w14:textId="646A140D" w:rsidR="00001282" w:rsidRPr="00AC169D" w:rsidRDefault="00001282" w:rsidP="00001282">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34BC4E2A" w14:textId="5319CAFF" w:rsidR="00001282" w:rsidRPr="00AC169D" w:rsidRDefault="00001282" w:rsidP="00001282">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8A82AC2" w14:textId="6B6286E7" w:rsidR="00001282" w:rsidRDefault="00001282" w:rsidP="00001282">
            <w:pPr>
              <w:rPr>
                <w:rFonts w:ascii="Verdana" w:hAnsi="Verdana"/>
                <w:sz w:val="18"/>
                <w:szCs w:val="18"/>
                <w:lang w:val="en-US"/>
              </w:rPr>
            </w:pPr>
            <w:r w:rsidRPr="00C26996">
              <w:rPr>
                <w:rFonts w:ascii="Verdana" w:hAnsi="Verdana"/>
                <w:b/>
                <w:bCs/>
                <w:sz w:val="18"/>
                <w:szCs w:val="18"/>
                <w:lang w:val="en-US"/>
              </w:rPr>
              <w:t>T4</w:t>
            </w:r>
            <w:r w:rsidR="003A000F" w:rsidRPr="00C26996">
              <w:rPr>
                <w:rFonts w:ascii="Verdana" w:hAnsi="Verdana"/>
                <w:b/>
                <w:bCs/>
                <w:sz w:val="18"/>
                <w:szCs w:val="18"/>
                <w:lang w:val="en-US"/>
              </w:rPr>
              <w:t>.3.0</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70F7301" w14:textId="140AF5C5" w:rsidR="00001282" w:rsidRPr="00597C9D" w:rsidRDefault="00001282" w:rsidP="00001282">
            <w:pPr>
              <w:rPr>
                <w:rFonts w:ascii="Verdana" w:hAnsi="Verdana"/>
                <w:sz w:val="18"/>
                <w:szCs w:val="18"/>
                <w:lang w:val="en-US"/>
              </w:rPr>
            </w:pPr>
            <w:r w:rsidRPr="00C26996">
              <w:rPr>
                <w:rFonts w:ascii="Verdana" w:hAnsi="Verdana"/>
                <w:b/>
                <w:bCs/>
                <w:sz w:val="18"/>
                <w:szCs w:val="18"/>
                <w:lang w:val="en-US"/>
              </w:rPr>
              <w:t>T7</w:t>
            </w:r>
            <w:r w:rsidR="003A000F" w:rsidRPr="00C26996">
              <w:rPr>
                <w:rFonts w:ascii="Verdana" w:hAnsi="Verdana"/>
                <w:b/>
                <w:bCs/>
                <w:sz w:val="18"/>
                <w:szCs w:val="18"/>
                <w:lang w:val="en-US"/>
              </w:rPr>
              <w:t>.3.0</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bl>
    <w:p w14:paraId="6ECB6604" w14:textId="709ED7F6" w:rsidR="006775DF" w:rsidRDefault="006775DF" w:rsidP="0016566C">
      <w:pPr>
        <w:rPr>
          <w:lang w:val="en-US"/>
        </w:rPr>
      </w:pPr>
    </w:p>
    <w:p w14:paraId="3B770D51" w14:textId="77777777" w:rsidR="00FB165A" w:rsidRDefault="00FB165A">
      <w:pPr>
        <w:rPr>
          <w:lang w:val="en-US"/>
        </w:rPr>
      </w:pPr>
    </w:p>
    <w:p w14:paraId="6F77EFA2" w14:textId="77777777" w:rsidR="00FB165A" w:rsidRDefault="00FB165A">
      <w:pPr>
        <w:rPr>
          <w:lang w:val="en-US"/>
        </w:rPr>
      </w:pPr>
    </w:p>
    <w:p w14:paraId="132B3AB7" w14:textId="77777777" w:rsidR="007F30C4" w:rsidRDefault="007F30C4">
      <w:pPr>
        <w:rPr>
          <w:rFonts w:asciiTheme="majorHAnsi" w:eastAsiaTheme="majorEastAsia" w:hAnsiTheme="majorHAnsi" w:cstheme="majorBidi"/>
          <w:color w:val="2F5496" w:themeColor="accent1" w:themeShade="BF"/>
          <w:sz w:val="32"/>
          <w:szCs w:val="32"/>
          <w:lang w:val="en-US"/>
        </w:rPr>
      </w:pPr>
      <w:r>
        <w:rPr>
          <w:lang w:val="en-US"/>
        </w:rPr>
        <w:br w:type="page"/>
      </w:r>
    </w:p>
    <w:p w14:paraId="18CFE5FD" w14:textId="42676219" w:rsidR="006775DF" w:rsidRDefault="00FB165A" w:rsidP="00FB165A">
      <w:pPr>
        <w:pStyle w:val="Heading1"/>
        <w:rPr>
          <w:lang w:val="en-US"/>
        </w:rPr>
      </w:pPr>
      <w:r>
        <w:rPr>
          <w:lang w:val="en-US"/>
        </w:rPr>
        <w:lastRenderedPageBreak/>
        <w:t>Risk Analysis &amp; Mitigation Plan</w:t>
      </w:r>
      <w:r w:rsidR="00A06359">
        <w:rPr>
          <w:lang w:val="en-US"/>
        </w:rPr>
        <w:t>:</w:t>
      </w:r>
    </w:p>
    <w:tbl>
      <w:tblPr>
        <w:tblW w:w="9344" w:type="dxa"/>
        <w:tblCellMar>
          <w:left w:w="0" w:type="dxa"/>
          <w:right w:w="0" w:type="dxa"/>
        </w:tblCellMar>
        <w:tblLook w:val="04A0" w:firstRow="1" w:lastRow="0" w:firstColumn="1" w:lastColumn="0" w:noHBand="0" w:noVBand="1"/>
      </w:tblPr>
      <w:tblGrid>
        <w:gridCol w:w="896"/>
        <w:gridCol w:w="2073"/>
        <w:gridCol w:w="1276"/>
        <w:gridCol w:w="908"/>
        <w:gridCol w:w="4191"/>
      </w:tblGrid>
      <w:tr w:rsidR="006775DF" w:rsidRPr="006775DF" w14:paraId="27C1F639" w14:textId="77777777" w:rsidTr="00FB165A">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2DC3F8"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Risk Number</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3C3B6E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Description of Risk</w:t>
            </w:r>
          </w:p>
        </w:tc>
        <w:tc>
          <w:tcPr>
            <w:tcW w:w="12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64C32B4"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Probability</w:t>
            </w:r>
          </w:p>
        </w:tc>
        <w:tc>
          <w:tcPr>
            <w:tcW w:w="90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441F032"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Impac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0A8689D" w14:textId="77777777" w:rsidR="006775DF" w:rsidRPr="006775DF" w:rsidRDefault="006775DF" w:rsidP="006775DF">
            <w:pPr>
              <w:spacing w:after="0" w:line="240" w:lineRule="auto"/>
              <w:jc w:val="center"/>
              <w:rPr>
                <w:rFonts w:ascii="Arial" w:eastAsia="Times New Roman" w:hAnsi="Arial" w:cs="Arial"/>
                <w:b/>
                <w:bCs/>
                <w:sz w:val="20"/>
                <w:szCs w:val="20"/>
                <w:lang w:eastAsia="en-GB"/>
              </w:rPr>
            </w:pPr>
            <w:r w:rsidRPr="006775DF">
              <w:rPr>
                <w:rFonts w:ascii="Arial" w:eastAsia="Times New Roman" w:hAnsi="Arial" w:cs="Arial"/>
                <w:b/>
                <w:bCs/>
                <w:sz w:val="20"/>
                <w:szCs w:val="20"/>
                <w:lang w:eastAsia="en-GB"/>
              </w:rPr>
              <w:t>Mitigation Plan</w:t>
            </w:r>
          </w:p>
        </w:tc>
      </w:tr>
      <w:tr w:rsidR="006775DF" w:rsidRPr="006775DF" w14:paraId="08939DB6" w14:textId="77777777" w:rsidTr="00FB165A">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70FC27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2A466AA"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nclear or unrealistic requirements and scop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8033EE8"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3F91182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C579FA0"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all requirements are reviewed by all members of the team and are thoroughly discussed prior to being confirmed. In addition to this, actively seek out the support from experts (i.e., lecturers and industry professionals) to ensure that the project scope is attainable within the allocated development window</w:t>
            </w:r>
          </w:p>
        </w:tc>
      </w:tr>
      <w:tr w:rsidR="006775DF" w:rsidRPr="006775DF" w14:paraId="7486E423"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21607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234A9F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Insufficient knowledge and background research of messaging application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796958A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597BA68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7B1A15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Carry out an intensive research process prior to beginning the development process to ensure that all team members are well informed</w:t>
            </w:r>
          </w:p>
        </w:tc>
      </w:tr>
      <w:tr w:rsidR="006775DF" w:rsidRPr="006775DF" w14:paraId="6915FAB4"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5EAFD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31137D8"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Security breach due to passwords being compromised</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56984D6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2BDD825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6BDF1AD9"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Add password encryption and (if feasible) two-factor authentication.</w:t>
            </w:r>
          </w:p>
        </w:tc>
      </w:tr>
      <w:tr w:rsidR="006775DF" w:rsidRPr="006775DF" w14:paraId="5A553FB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3FBF9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7A66C96"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falls ill due to ongoing pandemic or is otherwise unable to support the team due to extenuating circumstances</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36A070B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4410D520"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4CD12C0" w14:textId="14133C7A"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ssign a task to two members, the first member being the primary member </w:t>
            </w:r>
            <w:r w:rsidR="00A06359" w:rsidRPr="006775DF">
              <w:rPr>
                <w:rFonts w:ascii="Arial" w:eastAsia="Times New Roman" w:hAnsi="Arial" w:cs="Arial"/>
                <w:sz w:val="20"/>
                <w:szCs w:val="20"/>
                <w:lang w:eastAsia="en-GB"/>
              </w:rPr>
              <w:t>in charge</w:t>
            </w:r>
            <w:r w:rsidRPr="006775DF">
              <w:rPr>
                <w:rFonts w:ascii="Arial" w:eastAsia="Times New Roman" w:hAnsi="Arial" w:cs="Arial"/>
                <w:sz w:val="20"/>
                <w:szCs w:val="20"/>
                <w:lang w:eastAsia="en-GB"/>
              </w:rPr>
              <w:t xml:space="preserve"> of completing the task. In the case they are unable to, the task is then passed onto the secondary member to handle task completion.</w:t>
            </w:r>
          </w:p>
        </w:tc>
      </w:tr>
      <w:tr w:rsidR="006775DF" w:rsidRPr="006775DF" w14:paraId="744B35A1"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95161"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5</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33B52E"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Lost data due to technical failur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A6F5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6D4F31D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7733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ke regular backups</w:t>
            </w:r>
          </w:p>
        </w:tc>
      </w:tr>
      <w:tr w:rsidR="006775DF" w:rsidRPr="006775DF" w14:paraId="2A598DFE"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45553FC"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6</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838CA3"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asks go over allotted tim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9B73BD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58016F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FD52AC"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Give buffer for overrun time at end of project - work to a week before actual deadline</w:t>
            </w:r>
          </w:p>
        </w:tc>
      </w:tr>
      <w:tr w:rsidR="006775DF" w:rsidRPr="006775DF" w14:paraId="790C66C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8A90657"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7</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6512DF"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Team member overwrites an existing file's contents on accident</w:t>
            </w:r>
          </w:p>
        </w:tc>
        <w:tc>
          <w:tcPr>
            <w:tcW w:w="1276"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1B91B1A2"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3</w:t>
            </w:r>
          </w:p>
        </w:tc>
        <w:tc>
          <w:tcPr>
            <w:tcW w:w="908"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F58454E"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796AE" w14:textId="40C040FB"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Regularly use version control software (</w:t>
            </w:r>
            <w:r w:rsidR="00A06359" w:rsidRPr="006775DF">
              <w:rPr>
                <w:rFonts w:ascii="Arial" w:eastAsia="Times New Roman" w:hAnsi="Arial" w:cs="Arial"/>
                <w:sz w:val="20"/>
                <w:szCs w:val="20"/>
                <w:lang w:eastAsia="en-GB"/>
              </w:rPr>
              <w:t>i.e.</w:t>
            </w:r>
            <w:r w:rsidRPr="006775DF">
              <w:rPr>
                <w:rFonts w:ascii="Arial" w:eastAsia="Times New Roman" w:hAnsi="Arial" w:cs="Arial"/>
                <w:sz w:val="20"/>
                <w:szCs w:val="20"/>
                <w:lang w:eastAsia="en-GB"/>
              </w:rPr>
              <w:t>, Git - GitHub) so that the file contents can be easily reverted to an older version</w:t>
            </w:r>
          </w:p>
        </w:tc>
      </w:tr>
      <w:tr w:rsidR="006775DF" w:rsidRPr="006775DF" w14:paraId="31138247"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CFCAC4"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8</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29F64"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Users struggle to use the application due to unintuitive user interface (UI)</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2C97F3F"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23450B"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1C7077"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Ensure that during the testing stages user feedback is gathered with regards to the usability of the UI</w:t>
            </w:r>
          </w:p>
        </w:tc>
      </w:tr>
      <w:tr w:rsidR="006775DF" w:rsidRPr="006775DF" w14:paraId="66460B78" w14:textId="77777777" w:rsidTr="00FB165A">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79AE7D"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9</w:t>
            </w:r>
          </w:p>
        </w:tc>
        <w:tc>
          <w:tcPr>
            <w:tcW w:w="2073"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27E34D" w14:textId="77777777"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Major bug found in testing stage</w:t>
            </w:r>
          </w:p>
        </w:tc>
        <w:tc>
          <w:tcPr>
            <w:tcW w:w="1276"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2447DE69"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908"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742C2906" w14:textId="77777777" w:rsidR="006775DF" w:rsidRPr="006775DF" w:rsidRDefault="006775DF" w:rsidP="006775DF">
            <w:pPr>
              <w:spacing w:after="0" w:line="240" w:lineRule="auto"/>
              <w:jc w:val="center"/>
              <w:rPr>
                <w:rFonts w:ascii="Arial" w:eastAsia="Times New Roman" w:hAnsi="Arial" w:cs="Arial"/>
                <w:sz w:val="20"/>
                <w:szCs w:val="20"/>
                <w:lang w:eastAsia="en-GB"/>
              </w:rPr>
            </w:pPr>
            <w:r w:rsidRPr="006775DF">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2EC4F0" w14:textId="4CA85626" w:rsidR="006775DF" w:rsidRPr="006775DF" w:rsidRDefault="006775DF" w:rsidP="006775DF">
            <w:pPr>
              <w:spacing w:after="0" w:line="240" w:lineRule="auto"/>
              <w:rPr>
                <w:rFonts w:ascii="Arial" w:eastAsia="Times New Roman" w:hAnsi="Arial" w:cs="Arial"/>
                <w:sz w:val="20"/>
                <w:szCs w:val="20"/>
                <w:lang w:eastAsia="en-GB"/>
              </w:rPr>
            </w:pPr>
            <w:r w:rsidRPr="006775DF">
              <w:rPr>
                <w:rFonts w:ascii="Arial" w:eastAsia="Times New Roman" w:hAnsi="Arial" w:cs="Arial"/>
                <w:sz w:val="20"/>
                <w:szCs w:val="20"/>
                <w:lang w:eastAsia="en-GB"/>
              </w:rPr>
              <w:t xml:space="preserve">Agile </w:t>
            </w:r>
            <w:r w:rsidR="00A06359" w:rsidRPr="006775DF">
              <w:rPr>
                <w:rFonts w:ascii="Arial" w:eastAsia="Times New Roman" w:hAnsi="Arial" w:cs="Arial"/>
                <w:sz w:val="20"/>
                <w:szCs w:val="20"/>
                <w:lang w:eastAsia="en-GB"/>
              </w:rPr>
              <w:t>development</w:t>
            </w:r>
            <w:r w:rsidRPr="006775DF">
              <w:rPr>
                <w:rFonts w:ascii="Arial" w:eastAsia="Times New Roman" w:hAnsi="Arial" w:cs="Arial"/>
                <w:sz w:val="20"/>
                <w:szCs w:val="20"/>
                <w:lang w:eastAsia="en-GB"/>
              </w:rPr>
              <w:t xml:space="preserve"> allows for regular testing to prevent large scale bugs at the end of the project.</w:t>
            </w:r>
          </w:p>
        </w:tc>
      </w:tr>
    </w:tbl>
    <w:p w14:paraId="41CE2816" w14:textId="5F721723" w:rsidR="00FB165A" w:rsidRPr="0016566C" w:rsidRDefault="00FB165A" w:rsidP="003A000F">
      <w:pPr>
        <w:rPr>
          <w:lang w:val="en-US"/>
        </w:rPr>
      </w:pPr>
    </w:p>
    <w:sectPr w:rsidR="00FB165A" w:rsidRPr="0016566C"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D40262"/>
    <w:multiLevelType w:val="hybridMultilevel"/>
    <w:tmpl w:val="494A27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MTa2NDYzNTEyMDdT0lEKTi0uzszPAykwqQUA3bUjeSwAAAA="/>
  </w:docVars>
  <w:rsids>
    <w:rsidRoot w:val="0016566C"/>
    <w:rsid w:val="00001282"/>
    <w:rsid w:val="0016566C"/>
    <w:rsid w:val="00256E08"/>
    <w:rsid w:val="00257C10"/>
    <w:rsid w:val="00286E99"/>
    <w:rsid w:val="002C23CF"/>
    <w:rsid w:val="003A000F"/>
    <w:rsid w:val="00514CEF"/>
    <w:rsid w:val="00597C9D"/>
    <w:rsid w:val="006775DF"/>
    <w:rsid w:val="007858C9"/>
    <w:rsid w:val="007F30C4"/>
    <w:rsid w:val="009A565E"/>
    <w:rsid w:val="00A06359"/>
    <w:rsid w:val="00AC169D"/>
    <w:rsid w:val="00B23CFB"/>
    <w:rsid w:val="00C26996"/>
    <w:rsid w:val="00C62A61"/>
    <w:rsid w:val="00D44114"/>
    <w:rsid w:val="00FB16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8B613E"/>
  <w15:chartTrackingRefBased/>
  <w15:docId w15:val="{F57E784B-0AAB-408D-99E8-E15708835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6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16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656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6566C"/>
    <w:rPr>
      <w:rFonts w:eastAsiaTheme="minorEastAsia"/>
      <w:lang w:val="en-US"/>
    </w:rPr>
  </w:style>
  <w:style w:type="paragraph" w:styleId="Title">
    <w:name w:val="Title"/>
    <w:basedOn w:val="Normal"/>
    <w:next w:val="Normal"/>
    <w:link w:val="TitleChar"/>
    <w:uiPriority w:val="10"/>
    <w:qFormat/>
    <w:rsid w:val="001656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56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566C"/>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165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56E08"/>
    <w:pPr>
      <w:ind w:left="720"/>
      <w:contextualSpacing/>
    </w:pPr>
  </w:style>
  <w:style w:type="character" w:customStyle="1" w:styleId="Heading2Char">
    <w:name w:val="Heading 2 Char"/>
    <w:basedOn w:val="DefaultParagraphFont"/>
    <w:link w:val="Heading2"/>
    <w:uiPriority w:val="9"/>
    <w:rsid w:val="00FB165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2745800">
      <w:bodyDiv w:val="1"/>
      <w:marLeft w:val="0"/>
      <w:marRight w:val="0"/>
      <w:marTop w:val="0"/>
      <w:marBottom w:val="0"/>
      <w:divBdr>
        <w:top w:val="none" w:sz="0" w:space="0" w:color="auto"/>
        <w:left w:val="none" w:sz="0" w:space="0" w:color="auto"/>
        <w:bottom w:val="none" w:sz="0" w:space="0" w:color="auto"/>
        <w:right w:val="none" w:sz="0" w:space="0" w:color="auto"/>
      </w:divBdr>
    </w:div>
    <w:div w:id="1301182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CF28AF3-E783-4C70-B848-46DF0B41A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5</Pages>
  <Words>1528</Words>
  <Characters>871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0</cp:revision>
  <dcterms:created xsi:type="dcterms:W3CDTF">2021-01-01T19:04:00Z</dcterms:created>
  <dcterms:modified xsi:type="dcterms:W3CDTF">2021-01-07T14:59:00Z</dcterms:modified>
</cp:coreProperties>
</file>